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0A22793A" w14:textId="719D267B" w:rsidR="005C4ADF" w:rsidRPr="00683F3E" w:rsidRDefault="00AA0567" w:rsidP="00AA0567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5C4A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C4ADF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F44D13C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their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p w14:paraId="660D9A4F" w14:textId="77777777" w:rsidR="005C4ADF" w:rsidRPr="007C1AF5" w:rsidRDefault="005C4ADF" w:rsidP="005C4AD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 xml:space="preserve">one/ </w:t>
      </w:r>
      <w:proofErr w:type="gramStart"/>
      <w:r>
        <w:rPr>
          <w:rFonts w:cstheme="minorHAnsi"/>
          <w:color w:val="000000"/>
          <w:shd w:val="clear" w:color="auto" w:fill="FFFFFF"/>
        </w:rPr>
        <w:t>both of them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47F88140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DD03A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CC451D" w14:textId="77777777" w:rsidR="00743AB2" w:rsidRDefault="00743AB2" w:rsidP="008068A2">
      <w:pPr>
        <w:spacing w:after="0" w:line="240" w:lineRule="auto"/>
      </w:pPr>
      <w:r>
        <w:separator/>
      </w:r>
    </w:p>
  </w:endnote>
  <w:endnote w:type="continuationSeparator" w:id="0">
    <w:p w14:paraId="4B15A69E" w14:textId="77777777" w:rsidR="00743AB2" w:rsidRDefault="00743A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975B25" w14:textId="77777777" w:rsidR="00743AB2" w:rsidRDefault="00743AB2" w:rsidP="008068A2">
      <w:pPr>
        <w:spacing w:after="0" w:line="240" w:lineRule="auto"/>
      </w:pPr>
      <w:r>
        <w:separator/>
      </w:r>
    </w:p>
  </w:footnote>
  <w:footnote w:type="continuationSeparator" w:id="0">
    <w:p w14:paraId="26AC7E98" w14:textId="77777777" w:rsidR="00743AB2" w:rsidRDefault="00743A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16B4B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2E201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DF"/>
    <w:rsid w:val="005C6A24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9A1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DCD"/>
    <w:rsid w:val="00715F07"/>
    <w:rsid w:val="00724DA4"/>
    <w:rsid w:val="00743AB2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42A17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0567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267A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3A4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82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705A6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dvanced-lab/183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3</Pages>
  <Words>547</Words>
  <Characters>3005</Characters>
  <Application>Microsoft Office Word</Application>
  <DocSecurity>0</DocSecurity>
  <Lines>11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8-13T11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